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 w:rsidP="00A54E54">
      <w:pPr>
        <w:spacing w:line="276" w:lineRule="auto"/>
      </w:pPr>
    </w:p>
    <w:p w:rsidR="002A2A03" w:rsidRDefault="002A2A03" w:rsidP="00A54E54">
      <w:pPr>
        <w:spacing w:line="276" w:lineRule="auto"/>
        <w:ind w:firstLine="0"/>
      </w:pPr>
    </w:p>
    <w:p w:rsidR="002A2A03" w:rsidRDefault="002A2A03" w:rsidP="00A54E54">
      <w:pPr>
        <w:spacing w:line="276" w:lineRule="auto"/>
      </w:pPr>
    </w:p>
    <w:p w:rsidR="002A2A03" w:rsidRDefault="002A2A03" w:rsidP="00A54E54">
      <w:pPr>
        <w:spacing w:line="276" w:lineRule="auto"/>
      </w:pPr>
    </w:p>
    <w:p w:rsidR="002A2A03" w:rsidRDefault="002A2A03" w:rsidP="00A54E54">
      <w:pPr>
        <w:spacing w:line="276" w:lineRule="auto"/>
      </w:pPr>
    </w:p>
    <w:p w:rsidR="00754A85" w:rsidRDefault="005B3129" w:rsidP="00A54E54">
      <w:pPr>
        <w:spacing w:line="276" w:lineRule="auto"/>
        <w:jc w:val="center"/>
        <w:rPr>
          <w:b/>
        </w:rPr>
      </w:pPr>
      <w:r w:rsidRPr="00754A85">
        <w:rPr>
          <w:b/>
        </w:rPr>
        <w:t>Application Letter</w:t>
      </w:r>
    </w:p>
    <w:p w:rsidR="002A2A03" w:rsidRDefault="005B3129" w:rsidP="00A54E54">
      <w:pPr>
        <w:spacing w:line="276" w:lineRule="auto"/>
        <w:jc w:val="center"/>
      </w:pPr>
      <w:r>
        <w:t>Your Name  (First M. Last)</w:t>
      </w:r>
    </w:p>
    <w:p w:rsidR="002A2A03" w:rsidRDefault="005B3129" w:rsidP="00A54E54">
      <w:pPr>
        <w:spacing w:line="276" w:lineRule="auto"/>
        <w:jc w:val="center"/>
      </w:pPr>
      <w:r>
        <w:t>School or Institution Name (University at Place or Town, State)</w:t>
      </w: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A54E54" w:rsidRDefault="00A54E54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142685" w:rsidP="00A54E54">
      <w:pPr>
        <w:spacing w:line="276" w:lineRule="auto"/>
        <w:ind w:firstLine="0"/>
      </w:pPr>
    </w:p>
    <w:p w:rsidR="00142685" w:rsidRDefault="005B3129" w:rsidP="00A54E54">
      <w:pPr>
        <w:spacing w:line="276" w:lineRule="auto"/>
        <w:ind w:firstLine="0"/>
      </w:pPr>
      <w:r>
        <w:t xml:space="preserve"> </w:t>
      </w:r>
    </w:p>
    <w:p w:rsidR="00754A85" w:rsidRDefault="005B3129" w:rsidP="00A54E54">
      <w:pPr>
        <w:pStyle w:val="Title"/>
        <w:spacing w:line="276" w:lineRule="auto"/>
        <w:rPr>
          <w:rFonts w:cs="Times New Roman"/>
          <w:b/>
          <w:bCs w:val="0"/>
          <w:kern w:val="0"/>
          <w:szCs w:val="24"/>
        </w:rPr>
      </w:pPr>
      <w:bookmarkStart w:id="0" w:name="_GoBack"/>
      <w:r>
        <w:rPr>
          <w:rFonts w:cs="Times New Roman"/>
          <w:b/>
          <w:bCs w:val="0"/>
          <w:kern w:val="0"/>
          <w:szCs w:val="24"/>
        </w:rPr>
        <w:lastRenderedPageBreak/>
        <w:t>(Applicant’s Name)</w:t>
      </w:r>
    </w:p>
    <w:p w:rsidR="00A54E54" w:rsidRDefault="005B3129" w:rsidP="00A54E54">
      <w:pPr>
        <w:pStyle w:val="Title"/>
        <w:spacing w:line="276" w:lineRule="auto"/>
        <w:rPr>
          <w:rFonts w:cs="Times New Roman"/>
          <w:b/>
          <w:bCs w:val="0"/>
          <w:kern w:val="0"/>
          <w:szCs w:val="24"/>
        </w:rPr>
      </w:pPr>
      <w:r>
        <w:rPr>
          <w:rFonts w:cs="Times New Roman"/>
          <w:b/>
          <w:bCs w:val="0"/>
          <w:kern w:val="0"/>
          <w:szCs w:val="24"/>
        </w:rPr>
        <w:t>(Mailing Address)</w:t>
      </w:r>
    </w:p>
    <w:p w:rsidR="00A54E54" w:rsidRDefault="005B3129" w:rsidP="00A54E54">
      <w:pPr>
        <w:pStyle w:val="Title"/>
        <w:spacing w:line="276" w:lineRule="auto"/>
        <w:rPr>
          <w:rFonts w:cs="Times New Roman"/>
          <w:b/>
          <w:bCs w:val="0"/>
          <w:kern w:val="0"/>
          <w:szCs w:val="24"/>
        </w:rPr>
      </w:pPr>
      <w:r>
        <w:rPr>
          <w:rFonts w:cs="Times New Roman"/>
          <w:b/>
          <w:bCs w:val="0"/>
          <w:kern w:val="0"/>
          <w:szCs w:val="24"/>
        </w:rPr>
        <w:t>(City, State, Zip Code)</w:t>
      </w:r>
    </w:p>
    <w:p w:rsidR="00142685" w:rsidRDefault="005B3129" w:rsidP="00A54E54">
      <w:pPr>
        <w:pStyle w:val="Title"/>
        <w:spacing w:line="276" w:lineRule="auto"/>
        <w:jc w:val="both"/>
      </w:pPr>
      <w:r>
        <w:t xml:space="preserve">                </w:t>
      </w:r>
    </w:p>
    <w:p w:rsidR="002A2A03" w:rsidRDefault="005B3129" w:rsidP="00A54E54">
      <w:pPr>
        <w:spacing w:line="276" w:lineRule="auto"/>
        <w:ind w:left="720" w:hanging="720"/>
      </w:pPr>
      <w:r>
        <w:t xml:space="preserve">(Name of representation </w:t>
      </w:r>
      <w:r>
        <w:t>representative)</w:t>
      </w:r>
    </w:p>
    <w:p w:rsidR="00A54E54" w:rsidRDefault="005B3129" w:rsidP="00A54E54">
      <w:pPr>
        <w:spacing w:line="276" w:lineRule="auto"/>
        <w:ind w:left="720" w:hanging="720"/>
      </w:pPr>
      <w:r>
        <w:t>(Department Name)</w:t>
      </w:r>
    </w:p>
    <w:p w:rsidR="00CE0D96" w:rsidRDefault="005B3129" w:rsidP="00A54E54">
      <w:pPr>
        <w:spacing w:line="276" w:lineRule="auto"/>
        <w:ind w:left="720" w:hanging="720"/>
      </w:pPr>
      <w:r>
        <w:t>(</w:t>
      </w:r>
      <w:r w:rsidR="00A54E54">
        <w:t>Street Address</w:t>
      </w:r>
      <w:r>
        <w:t>)</w:t>
      </w:r>
    </w:p>
    <w:p w:rsidR="00A54E54" w:rsidRDefault="005B3129" w:rsidP="00A54E54">
      <w:pPr>
        <w:spacing w:line="276" w:lineRule="auto"/>
        <w:ind w:left="720" w:hanging="720"/>
      </w:pPr>
      <w:r>
        <w:t xml:space="preserve">(City, State, Zip Code) </w:t>
      </w:r>
    </w:p>
    <w:p w:rsidR="00CE0D96" w:rsidRDefault="00CE0D96" w:rsidP="00A54E54">
      <w:pPr>
        <w:spacing w:line="276" w:lineRule="auto"/>
        <w:ind w:left="720" w:hanging="720"/>
      </w:pPr>
    </w:p>
    <w:p w:rsidR="00CE0D96" w:rsidRDefault="005B3129" w:rsidP="00D8752D">
      <w:pPr>
        <w:spacing w:line="276" w:lineRule="auto"/>
        <w:ind w:left="720" w:hanging="720"/>
        <w:jc w:val="both"/>
      </w:pPr>
      <w:r>
        <w:t>Dear Sir/Madam,</w:t>
      </w:r>
    </w:p>
    <w:p w:rsidR="00EB7BB2" w:rsidRDefault="005B3129" w:rsidP="00D8752D">
      <w:pPr>
        <w:spacing w:line="276" w:lineRule="auto"/>
        <w:ind w:firstLine="0"/>
        <w:jc w:val="both"/>
      </w:pPr>
      <w:r>
        <w:t xml:space="preserve">                            After extensive thorough research regarding the best Christian university, I have decided to take admission to Dallas Baptist University. </w:t>
      </w:r>
      <w:r w:rsidR="008A5773">
        <w:t>DBU's</w:t>
      </w:r>
      <w:r w:rsidR="00063038">
        <w:t xml:space="preserve"> is prestigious Christian institution with an exceptional history</w:t>
      </w:r>
      <w:r w:rsidR="008A5773">
        <w:t xml:space="preserve"> of producing outstanding graduates who take pride in serving the men of God</w:t>
      </w:r>
      <w:r w:rsidR="00063038">
        <w:t>. This fact</w:t>
      </w:r>
      <w:r w:rsidR="008A5773">
        <w:t xml:space="preserve"> has inspired me to apply here.  Many of my peers who have studied here informed me about the outstanding quality o</w:t>
      </w:r>
      <w:r w:rsidR="003254DE">
        <w:t>f education offered in the university.</w:t>
      </w:r>
    </w:p>
    <w:p w:rsidR="00D8752D" w:rsidRDefault="00D8752D" w:rsidP="00D8752D">
      <w:pPr>
        <w:spacing w:line="276" w:lineRule="auto"/>
        <w:ind w:firstLine="0"/>
        <w:jc w:val="both"/>
      </w:pPr>
    </w:p>
    <w:p w:rsidR="003254DE" w:rsidRDefault="005B3129" w:rsidP="00D8752D">
      <w:pPr>
        <w:spacing w:line="276" w:lineRule="auto"/>
        <w:ind w:firstLine="0"/>
        <w:jc w:val="both"/>
      </w:pPr>
      <w:r>
        <w:t xml:space="preserve">                           I am a Christian student and I came to the US to </w:t>
      </w:r>
      <w:r w:rsidR="00C516F7">
        <w:t>pursue</w:t>
      </w:r>
      <w:r>
        <w:t xml:space="preserve"> my college degree in</w:t>
      </w:r>
      <w:r>
        <w:t xml:space="preserve"> the US. </w:t>
      </w:r>
      <w:r w:rsidR="00C516F7">
        <w:t xml:space="preserve">I am applying in the </w:t>
      </w:r>
      <w:r w:rsidR="001E2560">
        <w:t>Christian</w:t>
      </w:r>
      <w:r w:rsidR="00C516F7">
        <w:t xml:space="preserve"> </w:t>
      </w:r>
      <w:r w:rsidR="00EC7208">
        <w:t>S</w:t>
      </w:r>
      <w:r w:rsidR="00C516F7">
        <w:t xml:space="preserve">tudies </w:t>
      </w:r>
      <w:r w:rsidR="001E2560">
        <w:t>in the university, as DB</w:t>
      </w:r>
      <w:r w:rsidR="00C516F7">
        <w:t>U of</w:t>
      </w:r>
      <w:r w:rsidR="001E2560">
        <w:t>fers the most extensive high-level program in Christianity.</w:t>
      </w:r>
      <w:r w:rsidR="007B5898">
        <w:t xml:space="preserve"> I want to work in a Christian ministry after my degree.</w:t>
      </w:r>
      <w:r w:rsidR="005D79D3">
        <w:t xml:space="preserve"> Your university has a history of producing the best leaders and management trainees who are serving in various fields</w:t>
      </w:r>
      <w:r w:rsidR="00696165">
        <w:t xml:space="preserve"> of the world with keeping their faith intact. I want to be one of those successful </w:t>
      </w:r>
      <w:r w:rsidR="00E778C7">
        <w:t>graduates who is transforming the world with their God-centered approach.</w:t>
      </w:r>
    </w:p>
    <w:p w:rsidR="00D8752D" w:rsidRDefault="00D8752D" w:rsidP="00D8752D">
      <w:pPr>
        <w:spacing w:line="276" w:lineRule="auto"/>
        <w:ind w:firstLine="0"/>
        <w:jc w:val="both"/>
      </w:pPr>
    </w:p>
    <w:p w:rsidR="00696165" w:rsidRDefault="005B3129" w:rsidP="00D8752D">
      <w:pPr>
        <w:spacing w:line="276" w:lineRule="auto"/>
        <w:ind w:firstLine="0"/>
        <w:jc w:val="both"/>
      </w:pPr>
      <w:r>
        <w:t xml:space="preserve">                      </w:t>
      </w:r>
      <w:r w:rsidR="0063757B">
        <w:t xml:space="preserve">I love the fact that DBU let its students enjoy all the benefits of life by giving them various opportunities regarding </w:t>
      </w:r>
      <w:r w:rsidR="00C2213C">
        <w:t xml:space="preserve">sports, culture and entertainment. </w:t>
      </w:r>
      <w:r w:rsidR="0063757B">
        <w:t xml:space="preserve"> </w:t>
      </w:r>
      <w:r w:rsidR="00C2213C">
        <w:t>I am a great Golf and basketball player and I want to join the DBU's sports team to prove my skills.</w:t>
      </w:r>
    </w:p>
    <w:p w:rsidR="00D8752D" w:rsidRDefault="00D8752D" w:rsidP="00D8752D">
      <w:pPr>
        <w:spacing w:line="276" w:lineRule="auto"/>
        <w:ind w:firstLine="0"/>
        <w:jc w:val="both"/>
      </w:pPr>
    </w:p>
    <w:p w:rsidR="00C2213C" w:rsidRDefault="005B3129" w:rsidP="00D8752D">
      <w:pPr>
        <w:spacing w:line="276" w:lineRule="auto"/>
        <w:ind w:firstLine="0"/>
        <w:jc w:val="both"/>
      </w:pPr>
      <w:r>
        <w:t xml:space="preserve">                     I</w:t>
      </w:r>
      <w:r>
        <w:t xml:space="preserve"> have attached my transcript, my essay, letters of recommendation and other documents with the application</w:t>
      </w:r>
      <w:r w:rsidR="00FF33E7">
        <w:t xml:space="preserve"> letter as per admission instructions</w:t>
      </w:r>
      <w:r>
        <w:t xml:space="preserve">. I will prove to be a valuable student in your institution with my intelligence and ability to learn. I love to </w:t>
      </w:r>
      <w:r>
        <w:t>be part of your excellent educational institution.</w:t>
      </w:r>
    </w:p>
    <w:p w:rsidR="00D8752D" w:rsidRDefault="00D8752D" w:rsidP="00D8752D">
      <w:pPr>
        <w:spacing w:line="276" w:lineRule="auto"/>
        <w:ind w:firstLine="0"/>
        <w:jc w:val="both"/>
      </w:pPr>
    </w:p>
    <w:p w:rsidR="00FF33E7" w:rsidRDefault="005B3129" w:rsidP="00D8752D">
      <w:pPr>
        <w:spacing w:line="276" w:lineRule="auto"/>
        <w:ind w:firstLine="0"/>
        <w:jc w:val="both"/>
      </w:pPr>
      <w:r>
        <w:t xml:space="preserve">                   I look forward to hear from you soon.</w:t>
      </w:r>
    </w:p>
    <w:p w:rsidR="00FF33E7" w:rsidRDefault="00FF33E7" w:rsidP="00D8752D">
      <w:pPr>
        <w:spacing w:line="276" w:lineRule="auto"/>
        <w:ind w:firstLine="0"/>
        <w:jc w:val="both"/>
      </w:pPr>
    </w:p>
    <w:p w:rsidR="00FF33E7" w:rsidRDefault="005B3129" w:rsidP="00D8752D">
      <w:pPr>
        <w:spacing w:line="276" w:lineRule="auto"/>
        <w:ind w:firstLine="0"/>
        <w:jc w:val="both"/>
      </w:pPr>
      <w:r>
        <w:t xml:space="preserve">Sincerely, </w:t>
      </w:r>
    </w:p>
    <w:p w:rsidR="00FF33E7" w:rsidRDefault="005B3129" w:rsidP="00D8752D">
      <w:pPr>
        <w:spacing w:line="276" w:lineRule="auto"/>
        <w:ind w:firstLine="0"/>
        <w:jc w:val="both"/>
      </w:pPr>
      <w:r>
        <w:t>(Student Name)</w:t>
      </w:r>
    </w:p>
    <w:p w:rsidR="00FF33E7" w:rsidRDefault="005B3129" w:rsidP="00D8752D">
      <w:pPr>
        <w:spacing w:line="276" w:lineRule="auto"/>
        <w:ind w:firstLine="0"/>
        <w:jc w:val="both"/>
      </w:pPr>
      <w:r>
        <w:t>(Student signature)</w:t>
      </w:r>
    </w:p>
    <w:p w:rsidR="00FC29D2" w:rsidRDefault="005B3129" w:rsidP="00D8752D">
      <w:pPr>
        <w:spacing w:line="276" w:lineRule="auto"/>
        <w:ind w:firstLine="0"/>
        <w:jc w:val="both"/>
      </w:pPr>
      <w:r>
        <w:t>(Date)</w:t>
      </w:r>
      <w:bookmarkEnd w:id="0"/>
    </w:p>
    <w:sectPr w:rsidR="00FC29D2">
      <w:headerReference w:type="even" r:id="rId6"/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3129" w:rsidRDefault="005B3129">
      <w:pPr>
        <w:spacing w:line="240" w:lineRule="auto"/>
      </w:pPr>
      <w:r>
        <w:separator/>
      </w:r>
    </w:p>
  </w:endnote>
  <w:endnote w:type="continuationSeparator" w:id="0">
    <w:p w:rsidR="005B3129" w:rsidRDefault="005B31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3129" w:rsidRDefault="005B3129">
      <w:pPr>
        <w:spacing w:line="240" w:lineRule="auto"/>
      </w:pPr>
      <w:r>
        <w:separator/>
      </w:r>
    </w:p>
  </w:footnote>
  <w:footnote w:type="continuationSeparator" w:id="0">
    <w:p w:rsidR="005B3129" w:rsidRDefault="005B31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5B312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5B312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63038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 w:rsidRDefault="005B3129">
    <w:pPr>
      <w:pStyle w:val="Header"/>
      <w:ind w:right="360" w:firstLine="0"/>
    </w:pPr>
    <w:r>
      <w:t>SH</w:t>
    </w:r>
    <w:r>
      <w:t>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5B312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8752D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5B3129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gUA9IwNvCwAAAA="/>
  </w:docVars>
  <w:rsids>
    <w:rsidRoot w:val="00CF29F0"/>
    <w:rsid w:val="0000793A"/>
    <w:rsid w:val="00063038"/>
    <w:rsid w:val="000B0A32"/>
    <w:rsid w:val="000F4778"/>
    <w:rsid w:val="00105F10"/>
    <w:rsid w:val="00142685"/>
    <w:rsid w:val="001A0A79"/>
    <w:rsid w:val="001D3A6D"/>
    <w:rsid w:val="001E2560"/>
    <w:rsid w:val="001F3549"/>
    <w:rsid w:val="00285C01"/>
    <w:rsid w:val="002A2A03"/>
    <w:rsid w:val="002D2DDF"/>
    <w:rsid w:val="00300E9F"/>
    <w:rsid w:val="003254DE"/>
    <w:rsid w:val="00351E3D"/>
    <w:rsid w:val="00366BB8"/>
    <w:rsid w:val="003B6118"/>
    <w:rsid w:val="00573DB2"/>
    <w:rsid w:val="00582647"/>
    <w:rsid w:val="005B3129"/>
    <w:rsid w:val="005D79D3"/>
    <w:rsid w:val="00616C6F"/>
    <w:rsid w:val="0063757B"/>
    <w:rsid w:val="006939B3"/>
    <w:rsid w:val="00696165"/>
    <w:rsid w:val="006A6D5F"/>
    <w:rsid w:val="007435A1"/>
    <w:rsid w:val="00754A85"/>
    <w:rsid w:val="007B5898"/>
    <w:rsid w:val="00883BA8"/>
    <w:rsid w:val="008A5773"/>
    <w:rsid w:val="00934FDC"/>
    <w:rsid w:val="00A54E54"/>
    <w:rsid w:val="00AB3FD1"/>
    <w:rsid w:val="00AF6065"/>
    <w:rsid w:val="00B57D95"/>
    <w:rsid w:val="00C2213C"/>
    <w:rsid w:val="00C516F7"/>
    <w:rsid w:val="00C67138"/>
    <w:rsid w:val="00CE0D96"/>
    <w:rsid w:val="00CF29F0"/>
    <w:rsid w:val="00D375F9"/>
    <w:rsid w:val="00D8752D"/>
    <w:rsid w:val="00E31FC0"/>
    <w:rsid w:val="00E778C7"/>
    <w:rsid w:val="00EB2644"/>
    <w:rsid w:val="00EB7BB2"/>
    <w:rsid w:val="00EC7208"/>
    <w:rsid w:val="00ED07B9"/>
    <w:rsid w:val="00F341BC"/>
    <w:rsid w:val="00FC29D2"/>
    <w:rsid w:val="00FF3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2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3</cp:revision>
  <dcterms:created xsi:type="dcterms:W3CDTF">2019-04-11T05:06:00Z</dcterms:created>
  <dcterms:modified xsi:type="dcterms:W3CDTF">2019-04-11T05:07:00Z</dcterms:modified>
</cp:coreProperties>
</file>